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asal (Mean [95% CI]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ygly. - Basal  (Mean [95% CI]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[</w:t>
            </w:r>
            <w:r>
              <w:rPr>
                <w:b w:val="true"/>
                <w:rFonts w:ascii="Calibri" w:hAnsi="Calibri"/>
                <w:sz w:val="20"/>
              </w:rPr>
              <w:t xml:space="preserve">18</w:t>
            </w:r>
            <w:r>
              <w:rPr>
                <w:b w:val="true"/>
                <w:rFonts w:ascii="Calibri" w:hAnsi="Calibri"/>
                <w:sz w:val="20"/>
              </w:rPr>
              <w:t xml:space="preserve">F]FD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[</w:t>
            </w:r>
            <w:r>
              <w:rPr>
                <w:b w:val="true"/>
                <w:rFonts w:ascii="Calibri" w:hAnsi="Calibri"/>
                <w:sz w:val="20"/>
              </w:rPr>
              <w:t xml:space="preserve">15</w:t>
            </w:r>
            <w:r>
              <w:rPr>
                <w:b w:val="true"/>
                <w:rFonts w:ascii="Calibri" w:hAnsi="Calibri"/>
                <w:sz w:val="20"/>
              </w:rPr>
              <w:t xml:space="preserve">O]H</w:t>
            </w: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b w:val="true"/>
                <w:rFonts w:ascii="Calibri" w:hAnsi="Calibri"/>
                <w:sz w:val="20"/>
              </w:rPr>
              <w:t xml:space="preserve">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[</w:t>
            </w:r>
            <w:r>
              <w:rPr>
                <w:b w:val="true"/>
                <w:rFonts w:ascii="Calibri" w:hAnsi="Calibri"/>
                <w:sz w:val="20"/>
              </w:rPr>
              <w:t xml:space="preserve">15</w:t>
            </w:r>
            <w:r>
              <w:rPr>
                <w:b w:val="true"/>
                <w:rFonts w:ascii="Calibri" w:hAnsi="Calibri"/>
                <w:sz w:val="20"/>
              </w:rPr>
              <w:t xml:space="preserve">O]O</w:t>
            </w:r>
            <w:r>
              <w:rPr>
                <w:b w:val="true"/>
                <w:rFonts w:ascii="Calibri" w:hAnsi="Calibri"/>
                <w:sz w:val="20"/>
              </w:rPr>
              <w:t xml:space="preserve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[</w:t>
            </w:r>
            <w:r>
              <w:rPr>
                <w:b w:val="true"/>
                <w:rFonts w:ascii="Calibri" w:hAnsi="Calibri"/>
                <w:sz w:val="20"/>
              </w:rPr>
              <w:t xml:space="preserve">15</w:t>
            </w:r>
            <w:r>
              <w:rPr>
                <w:b w:val="true"/>
                <w:rFonts w:ascii="Calibri" w:hAnsi="Calibri"/>
                <w:sz w:val="20"/>
              </w:rPr>
              <w:t xml:space="preserve">O]C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rOE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rOG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[</w:t>
            </w:r>
            <w:r>
              <w:rPr>
                <w:b w:val="true"/>
                <w:rFonts w:ascii="Calibri" w:hAnsi="Calibri"/>
                <w:sz w:val="20"/>
              </w:rPr>
              <w:t xml:space="preserve">18</w:t>
            </w:r>
            <w:r>
              <w:rPr>
                <w:b w:val="true"/>
                <w:rFonts w:ascii="Calibri" w:hAnsi="Calibri"/>
                <w:sz w:val="20"/>
              </w:rPr>
              <w:t xml:space="preserve">F]FD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[</w:t>
            </w:r>
            <w:r>
              <w:rPr>
                <w:b w:val="true"/>
                <w:rFonts w:ascii="Calibri" w:hAnsi="Calibri"/>
                <w:sz w:val="20"/>
              </w:rPr>
              <w:t xml:space="preserve">15</w:t>
            </w:r>
            <w:r>
              <w:rPr>
                <w:b w:val="true"/>
                <w:rFonts w:ascii="Calibri" w:hAnsi="Calibri"/>
                <w:sz w:val="20"/>
              </w:rPr>
              <w:t xml:space="preserve">O]H</w:t>
            </w: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b w:val="true"/>
                <w:rFonts w:ascii="Calibri" w:hAnsi="Calibri"/>
                <w:sz w:val="20"/>
              </w:rPr>
              <w:t xml:space="preserve">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[</w:t>
            </w:r>
            <w:r>
              <w:rPr>
                <w:b w:val="true"/>
                <w:rFonts w:ascii="Calibri" w:hAnsi="Calibri"/>
                <w:sz w:val="20"/>
              </w:rPr>
              <w:t xml:space="preserve">15</w:t>
            </w:r>
            <w:r>
              <w:rPr>
                <w:b w:val="true"/>
                <w:rFonts w:ascii="Calibri" w:hAnsi="Calibri"/>
                <w:sz w:val="20"/>
              </w:rPr>
              <w:t xml:space="preserve">O]O</w:t>
            </w:r>
            <w:r>
              <w:rPr>
                <w:b w:val="true"/>
                <w:rFonts w:ascii="Calibri" w:hAnsi="Calibri"/>
                <w:sz w:val="20"/>
              </w:rPr>
              <w:t xml:space="preserve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[</w:t>
            </w:r>
            <w:r>
              <w:rPr>
                <w:b w:val="true"/>
                <w:rFonts w:ascii="Calibri" w:hAnsi="Calibri"/>
                <w:sz w:val="20"/>
              </w:rPr>
              <w:t xml:space="preserve">15</w:t>
            </w:r>
            <w:r>
              <w:rPr>
                <w:b w:val="true"/>
                <w:rFonts w:ascii="Calibri" w:hAnsi="Calibri"/>
                <w:sz w:val="20"/>
              </w:rPr>
              <w:t xml:space="preserve">O]C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rOE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rOG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um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556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9B4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6A6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807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6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313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39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F2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ygd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01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02B9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502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3E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05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30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725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4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0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9B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1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nks Superior Temporal Sul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9F3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745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815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04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3C8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D18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9A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715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1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in 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05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E299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078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3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308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069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5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1A9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997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0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F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D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3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897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1 ± 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dal Anterior Cingu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5E6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785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477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08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6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E11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D18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EC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0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D0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dal Middle Fro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DA2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735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844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D079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3C8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A08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7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6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B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182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5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7A5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38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2D8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6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249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03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DC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5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ellar Gr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2E8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705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5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4A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6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8328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14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2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4E7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7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CC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F2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0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2C9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7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ellar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105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388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40C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8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D079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C09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7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447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5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A88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8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F1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F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8D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2 ± 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us Call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5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6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5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3069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4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E11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2F8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182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E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B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6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24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cal White Mat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D10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0B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8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313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6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43F7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318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B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2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n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C22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93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CF2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328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576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328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A9A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ED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B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735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1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White Mat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5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5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58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55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31E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5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3D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182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7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6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9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orh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08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A25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903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4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CA2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2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08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6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22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6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84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F3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F0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1D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4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9B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1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ontal P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7C5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7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5C6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8586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9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378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1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348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815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2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C7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F3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C5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636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537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8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4F7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49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6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2D8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1A9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F2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0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B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ppocamp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10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437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4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05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3C8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E01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1A9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C0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7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8CC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7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rior Parie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9D4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4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517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7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6C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4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04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467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5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D10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85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624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2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rior Temp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606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3D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8338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8239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6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27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50D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C4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5E6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964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696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43E7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14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39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EC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F3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E7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3 ± 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thmuscingu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B23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785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626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696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3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21D9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506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9B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946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9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eral Occi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765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3A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566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D10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4D7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614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1B6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926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9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eral Orbitofro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844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765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5F6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60D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31F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5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313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C4A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 ± 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9D4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824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8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A23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864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9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457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2E8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DD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F0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3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3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0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CB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l Orbitofro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7F5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874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626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D10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17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17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5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3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F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DF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4 ± 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 Temp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6F5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4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7417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4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40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05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328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B0F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BA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A88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8 ± 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lid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2F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4D7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7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556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D08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68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36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467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4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3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6F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517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686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402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0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7417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229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6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E6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5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B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0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A48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8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hippocamp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26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7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4B7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1B9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765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6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10B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249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D2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F2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F1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E2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5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soper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C32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94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8E4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807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6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2E8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D10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7F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2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5C4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2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sorbita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805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4C7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517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306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5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39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213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3B7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E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A78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8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striang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A63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646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646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802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318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0B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C8A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725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1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calca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E42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6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A63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6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DA2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E19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507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7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2B9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8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7A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3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9E9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4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3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E5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6B5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2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725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5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4B7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696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01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467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A25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D6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2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A6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8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erior Cingu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B92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94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725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8049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1B9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0B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8B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F3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6A4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2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904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5F6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745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05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3F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16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4B0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664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2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un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42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874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9B4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04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3F7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F11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7F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5C4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2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BA2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A83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A53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5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05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308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622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9A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866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 ± 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tral Anterior Cingu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6D5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94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4B7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1A9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D09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7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15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B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0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4 ± 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tral Middle Fro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BE2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735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5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7E5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05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7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3A8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0E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7F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2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5A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2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perior Fro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A03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6C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715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5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202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358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E11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D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755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1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perior Parie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775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3F7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6C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C09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8596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420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4CA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7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0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F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916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0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perior Temp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4E7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7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95A6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8586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3F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30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358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C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5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DE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4 ± 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pra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94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686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3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765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03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388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C17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3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5A6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1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735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1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ral P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406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40C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8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803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6E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4 ±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C17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41F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5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9C7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3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F1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0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4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BA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9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la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95A6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9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8F4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616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B08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7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212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8338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C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3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6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DA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5 ± 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verse Temp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92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41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92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4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D92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5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745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16 ±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15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E19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6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0.1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F2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F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F3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C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2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182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5 ±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ral D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04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437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4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10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0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328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99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807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86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467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.05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CB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0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F0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1 ±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1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 ±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C8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7 ± 0.0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0T21:50:13Z</dcterms:created>
  <dcterms:modified xsi:type="dcterms:W3CDTF">2025-01-20T21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